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Jamaic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Jamaica received a score of 67.4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Jamaica received a score of 8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Jamaica received a score of</w:t>
      </w:r>
      <w:r>
        <w:t xml:space="preserve"> </w:t>
      </w:r>
      <w:r>
        <w:rPr>
          <w:b/>
          <w:bCs/>
        </w:rPr>
        <w:t xml:space="preserve">74.3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Jamaica received a score of 76.6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Jamaica received a score of 60.9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Jamaica received a score of 4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Jamaica received a score of 0.8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Jamaica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Jamaica received a score of 0.7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Jamaic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Jamaica received a score of 0.7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Jamaica received a score of 0.8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Jamaica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Jamaica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Jamaica received a score of 0.7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Jamaica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Jamaica received a score of 0.1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Jamaica received a score of 0.4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aic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2,1991,2001,2011,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2007</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1989, 1990, 1991, 1992, 1993, 1994, 1995, 1996, 1997, 1998, 1999, 2000, 2001, 2002, 2003, 2004, 2005, 2006, 2007, 2008, 2009, 2010, 2011, 2013, 2014, 2015, 2016, 2018, 202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 2005, 2006, 2007, 2008, 2009, 2010, 2011, 2012, 2013, 2014, 2015, 2016, 2017, 2018, 2019, 2020, 2021,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 2001, 2002, 2005, 2008, 2010, 2011</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aic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685778A7-E26D-48B6-9826-83C19580D0D7}"/>
</file>

<file path=customXml/itemProps2.xml><?xml version="1.0" encoding="utf-8"?>
<ds:datastoreItem xmlns:ds="http://schemas.openxmlformats.org/officeDocument/2006/customXml" ds:itemID="{B55EFB49-B5FA-4953-BCF7-5BE654D1F5DB}"/>
</file>

<file path=customXml/itemProps3.xml><?xml version="1.0" encoding="utf-8"?>
<ds:datastoreItem xmlns:ds="http://schemas.openxmlformats.org/officeDocument/2006/customXml" ds:itemID="{45F27A80-30A3-449C-BF92-A38F05A238AC}"/>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0:43:47Z</dcterms:created>
  <dcterms:modified xsi:type="dcterms:W3CDTF">2024-11-01T10:4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Jamaica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